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6505C08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5E5B4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8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E363082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5E5B48" w:rsidRPr="005E5B48">
        <w:rPr>
          <w:rFonts w:ascii="Times New Roman" w:hAnsi="Times New Roman" w:cs="Times New Roman"/>
          <w:sz w:val="28"/>
          <w:szCs w:val="28"/>
        </w:rPr>
        <w:t>Программа, управляемая событиями</w:t>
      </w:r>
    </w:p>
    <w:p w14:paraId="45C7ABD5" w14:textId="6FE4BEBB" w:rsidR="002B46F7" w:rsidRPr="000771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077168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64306F5A" w:rsidR="002B46F7" w:rsidRPr="00077168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077168">
        <w:rPr>
          <w:rFonts w:ascii="Times New Roman" w:hAnsi="Times New Roman" w:cs="Times New Roman"/>
          <w:sz w:val="28"/>
        </w:rPr>
        <w:t>ИВТ-20-2б</w:t>
      </w:r>
    </w:p>
    <w:p w14:paraId="08D62E9A" w14:textId="6313D742" w:rsidR="002B46F7" w:rsidRDefault="00077168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4BC3614C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отдельные файлы: </w:t>
      </w:r>
      <w:r w:rsidR="00077168">
        <w:rPr>
          <w:rFonts w:ascii="Times New Roman" w:hAnsi="Times New Roman" w:cs="Times New Roman"/>
          <w:lang w:val="en-US"/>
        </w:rPr>
        <w:t>METHODS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</w:t>
      </w:r>
      <w:r w:rsidR="00077168">
        <w:rPr>
          <w:rFonts w:ascii="Times New Roman" w:hAnsi="Times New Roman" w:cs="Times New Roman"/>
          <w:lang w:val="en-US"/>
        </w:rPr>
        <w:t>Main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="00077168">
        <w:rPr>
          <w:rFonts w:ascii="Times New Roman" w:hAnsi="Times New Roman" w:cs="Times New Roman"/>
          <w:lang w:val="en-US"/>
        </w:rPr>
        <w:t>CLASS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077168" w:rsidRDefault="00F51069" w:rsidP="006025BF">
      <w:pPr>
        <w:pStyle w:val="ab"/>
        <w:ind w:firstLine="0"/>
        <w:rPr>
          <w:color w:val="auto"/>
        </w:rPr>
      </w:pPr>
      <w:bookmarkStart w:id="1" w:name="_Toc57314747"/>
      <w:r w:rsidRPr="00077168">
        <w:rPr>
          <w:color w:val="auto"/>
        </w:rPr>
        <w:lastRenderedPageBreak/>
        <w:t xml:space="preserve">Постановка </w:t>
      </w:r>
      <w:r w:rsidR="00290DE2" w:rsidRPr="00077168">
        <w:rPr>
          <w:color w:val="auto"/>
        </w:rPr>
        <w:t>задачи</w:t>
      </w:r>
      <w:bookmarkEnd w:id="1"/>
    </w:p>
    <w:p w14:paraId="4047347D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Базовый класс: Человек(Person)</w:t>
      </w:r>
    </w:p>
    <w:p w14:paraId="06B5671F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Имя - string</w:t>
      </w:r>
    </w:p>
    <w:p w14:paraId="7841BD37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Возраст - int</w:t>
      </w:r>
    </w:p>
    <w:p w14:paraId="0D04E69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Произвольный класс: Абитуриент(Employee)</w:t>
      </w:r>
    </w:p>
    <w:p w14:paraId="100EC8DC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Колличество баллов - int</w:t>
      </w:r>
    </w:p>
    <w:p w14:paraId="223C548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Специальность - string</w:t>
      </w:r>
    </w:p>
    <w:p w14:paraId="7F835FC8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Группа - Вектор(Vector)</w:t>
      </w:r>
    </w:p>
    <w:p w14:paraId="6DFE8A51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90D3FA2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Команды:</w:t>
      </w:r>
    </w:p>
    <w:p w14:paraId="6C4F0D94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Создать группу</w:t>
      </w:r>
    </w:p>
    <w:p w14:paraId="2FC8DDE7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Добавить элемент в группу</w:t>
      </w:r>
    </w:p>
    <w:p w14:paraId="47F5B990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Удалить последний элемент из группы</w:t>
      </w:r>
    </w:p>
    <w:p w14:paraId="38DCB090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Вывести информацию об элементах группы</w:t>
      </w:r>
    </w:p>
    <w:p w14:paraId="36A2AA4E" w14:textId="757BD99D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077168">
        <w:rPr>
          <w:rFonts w:ascii="Times New Roman" w:hAnsi="Times New Roman" w:cs="Times New Roman"/>
        </w:rPr>
        <w:t>Вывести информацию о среднем возрасте</w:t>
      </w:r>
      <w:r w:rsidRPr="00077168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Pr="00077168">
        <w:rPr>
          <w:rFonts w:ascii="Times New Roman" w:hAnsi="Times New Roman" w:cs="Times New Roman"/>
        </w:rPr>
        <w:t>Конец работы</w:t>
      </w:r>
    </w:p>
    <w:p w14:paraId="2D944222" w14:textId="3CE84B6F" w:rsidR="00F51069" w:rsidRPr="00C9245B" w:rsidRDefault="00F51069" w:rsidP="00077168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349B7BC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5E5B48">
        <w:rPr>
          <w:rFonts w:ascii="Consolas" w:hAnsi="Consolas" w:cs="Consolas"/>
          <w:color w:val="0000FF"/>
          <w:sz w:val="19"/>
          <w:szCs w:val="19"/>
        </w:rPr>
        <w:t>class</w:t>
      </w:r>
      <w:r w:rsidR="005E5B4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E5B48">
        <w:rPr>
          <w:rFonts w:ascii="Consolas" w:hAnsi="Consolas" w:cs="Consolas"/>
          <w:color w:val="2B91AF"/>
          <w:sz w:val="19"/>
          <w:szCs w:val="19"/>
        </w:rPr>
        <w:t>Person</w:t>
      </w:r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60E88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C5B75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169FA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ld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F896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ACC0C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zp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6B7F95" w14:textId="77777777" w:rsidR="005E5B48" w:rsidRPr="0007716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dol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A6D97C" w14:textId="770A5E4D" w:rsidR="00F96275" w:rsidRDefault="005E5B48" w:rsidP="005E5B48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EB8113" w14:textId="77777777" w:rsidR="00077168" w:rsidRDefault="0007716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</w:p>
    <w:p w14:paraId="0CE0B625" w14:textId="77777777" w:rsidR="00077168" w:rsidRDefault="0007716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</w:p>
    <w:p w14:paraId="7359349E" w14:textId="20C3A6BF" w:rsidR="005601E3" w:rsidRPr="00077168" w:rsidRDefault="005601E3" w:rsidP="0007716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077168">
        <w:rPr>
          <w:rFonts w:ascii="Times New Roman" w:hAnsi="Times New Roman" w:cs="Times New Roman"/>
          <w:sz w:val="40"/>
          <w:szCs w:val="40"/>
        </w:rPr>
        <w:lastRenderedPageBreak/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A1E4515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564D1FF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7D0A27E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49F6B27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182927E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7DED2E0C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0C6DBC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6ADA8402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C074234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CP(1251);</w:t>
      </w:r>
    </w:p>
    <w:p w14:paraId="1D8399F0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5CB545E2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07716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146C3B2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old, menu = 4, num = 0;</w:t>
      </w:r>
    </w:p>
    <w:p w14:paraId="02CE6048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kolvo_ballov;</w:t>
      </w:r>
    </w:p>
    <w:p w14:paraId="42504AC0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, specialnost;</w:t>
      </w:r>
    </w:p>
    <w:p w14:paraId="1D50821E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* str;</w:t>
      </w:r>
    </w:p>
    <w:p w14:paraId="349C85A0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73BF24F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абитуриентов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F9E968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3C7BEDF5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 = 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964AC2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262DB122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1F13227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мя, возраст, колличество баллов и специлиальность (через пробел)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1DE2F9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kolvo_ballov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pecialnost;</w:t>
      </w:r>
    </w:p>
    <w:p w14:paraId="5E995E5F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[i]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(old, name, kolvo_ballov, specialnost);</w:t>
      </w:r>
    </w:p>
    <w:p w14:paraId="3CC63C47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C033A80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E7F7A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58146927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12F2CF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BF9A96B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Добавить элемент в конец \n\t2. Удалить последний элемент \n\t3. Получить средний возраст всех абитуриентов \n\t4. Получить информацию про группу \n\t0. Выход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E54CE1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4EC339DD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8FC33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50417025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7820BE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108D090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0DA0B3C1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691CB4E6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tr1[i]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str[i];</w:t>
      </w:r>
    </w:p>
    <w:p w14:paraId="0D54C7D4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82D58E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kolvo_ballov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pecialnost;</w:t>
      </w:r>
    </w:p>
    <w:p w14:paraId="1E474B48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[s]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(old, name, kolvo_ballov, specialnost);</w:t>
      </w:r>
    </w:p>
    <w:p w14:paraId="301FC074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Элемент добавл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26FDED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[]</w:t>
      </w:r>
      <w:r>
        <w:rPr>
          <w:rFonts w:ascii="Consolas" w:hAnsi="Consolas" w:cs="Consolas"/>
          <w:color w:val="000000"/>
          <w:sz w:val="19"/>
          <w:szCs w:val="19"/>
        </w:rPr>
        <w:t xml:space="preserve"> str;</w:t>
      </w:r>
    </w:p>
    <w:p w14:paraId="6BE85A7E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str = str1;</w:t>
      </w:r>
    </w:p>
    <w:p w14:paraId="4BE4751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s++;</w:t>
      </w:r>
    </w:p>
    <w:p w14:paraId="166D64D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DC2C314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C2C5D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22C680D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CA0953D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078A08D3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[s - 1];</w:t>
      </w:r>
    </w:p>
    <w:p w14:paraId="55813AF4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 - 1; i++)</w:t>
      </w:r>
    </w:p>
    <w:p w14:paraId="59BF743C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[i]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[i];</w:t>
      </w:r>
    </w:p>
    <w:p w14:paraId="20DB1A95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97987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;</w:t>
      </w:r>
    </w:p>
    <w:p w14:paraId="22C14BB3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str = str1;</w:t>
      </w:r>
    </w:p>
    <w:p w14:paraId="6C81E18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s--;</w:t>
      </w:r>
    </w:p>
    <w:p w14:paraId="4DB5C72B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1A68F44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D30AF3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4581805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29E4883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age = 0;</w:t>
      </w:r>
    </w:p>
    <w:p w14:paraId="6D50BB7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4D353B1E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E29DB39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age += str[i].old;</w:t>
      </w:r>
    </w:p>
    <w:p w14:paraId="76CBCDB4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39F74D8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7523F17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a.Sred_Vozr(age, s);</w:t>
      </w:r>
    </w:p>
    <w:p w14:paraId="494B06CF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51088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C19210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E0D5A49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14D80A0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454C7FB9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CCB0F4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str[i].GetInfo();</w:t>
      </w:r>
    </w:p>
    <w:p w14:paraId="21AD44D4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F3637BC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04DC0C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7A8D68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778F8879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87384E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;</w:t>
      </w:r>
    </w:p>
    <w:p w14:paraId="62BEE1B1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str = 0;</w:t>
      </w:r>
    </w:p>
    <w:p w14:paraId="4FE53797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92721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830058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5184E2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35556B4" w14:textId="77777777" w:rsidR="00077168" w:rsidRDefault="00077168" w:rsidP="0007716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22E160D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BBE5F74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45559D8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FE47483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7885823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6CC1CFC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03B2D57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FF76FC8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A22012E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13EDBE0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27308F8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7FBD908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317A15F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27850BA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0917A8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D951969" w14:textId="77777777" w:rsidR="00077168" w:rsidRDefault="0007716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094C96A" w14:textId="10DD871D" w:rsidR="003D41C1" w:rsidRDefault="005E5B48" w:rsidP="00077168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ETH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6652A2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120EC375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B6D1633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02F9934C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3B948C3F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D52B39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::GetInfo()</w:t>
      </w:r>
    </w:p>
    <w:p w14:paraId="28E80E7D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98090A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возраст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специальность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dol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лличество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баллов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43A15D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3646AF0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675BDD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::Sred_Vozr(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all_ag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E3C35F4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6EEB778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red =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all_ag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/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014AAA" w14:textId="77777777" w:rsid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Средний возраст всех абитуриентов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r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1BC9CBEE" w14:textId="56C2DAE8" w:rsidR="00C55F54" w:rsidRDefault="00077168" w:rsidP="0007716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AECD95D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29AF7A86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22A0D567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7C040274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47B16BEC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414D5DDB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08BB7BE3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24EB11BC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414C18D3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70880CAE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0546C1D4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722ACB13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7947C3B9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3608D9C1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07398609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2171F697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25B2CAB7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3EB8A4F5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428470AF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58255026" w14:textId="77777777" w:rsid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0C54CFF9" w14:textId="6DE3D312" w:rsidR="00077168" w:rsidRPr="00077168" w:rsidRDefault="00077168" w:rsidP="00077168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077168">
        <w:rPr>
          <w:rFonts w:ascii="Times New Roman" w:hAnsi="Times New Roman" w:cs="Times New Roman"/>
          <w:color w:val="000000"/>
          <w:sz w:val="28"/>
          <w:szCs w:val="28"/>
          <w:lang w:val="en-US"/>
        </w:rPr>
        <w:lastRenderedPageBreak/>
        <w:t>CLASS.h</w:t>
      </w:r>
      <w:r>
        <w:rPr>
          <w:rFonts w:ascii="Times New Roman" w:hAnsi="Times New Roman" w:cs="Times New Roman"/>
          <w:color w:val="000000"/>
          <w:sz w:val="28"/>
          <w:szCs w:val="28"/>
          <w:lang w:val="en-US"/>
        </w:rPr>
        <w:t>:</w:t>
      </w:r>
    </w:p>
    <w:p w14:paraId="286293A3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68C68EE2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464568F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3859795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913D85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DF2109F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7A74A6E2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;</w:t>
      </w:r>
    </w:p>
    <w:p w14:paraId="68332782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7F865D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05252F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46660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: 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24C5550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15C3E71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B07861E" w14:textId="7AB11C04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;</w:t>
      </w:r>
    </w:p>
    <w:p w14:paraId="1044B71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dol;</w:t>
      </w:r>
    </w:p>
    <w:p w14:paraId="373082B6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Employee()</w:t>
      </w:r>
    </w:p>
    <w:p w14:paraId="5B13510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18CD12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old = 0;</w:t>
      </w:r>
    </w:p>
    <w:p w14:paraId="457FD640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44B1D41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zp = 0;</w:t>
      </w:r>
    </w:p>
    <w:p w14:paraId="60AE35CE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ol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530EF5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B718EC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Employee(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7716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E7FC7A8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71B3D91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ld =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B15ACB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905F97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zp =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2B02601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ol </w:t>
      </w:r>
      <w:r w:rsidRPr="0007716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AEE1C3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217B0CF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E6CD2B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Info();</w:t>
      </w:r>
    </w:p>
    <w:p w14:paraId="2E59A78A" w14:textId="77777777" w:rsidR="00077168" w:rsidRPr="00077168" w:rsidRDefault="00077168" w:rsidP="000771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Sred_Vozr(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all_age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771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7716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7716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A468C17" w14:textId="407D2676" w:rsidR="00077168" w:rsidRPr="00077168" w:rsidRDefault="00077168" w:rsidP="0007716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69EB78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B210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AED97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DA895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D3D54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A8E1B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E952F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21EF1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DDC894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64A85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ACB8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7EBD2D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B664F3" w14:textId="77777777" w:rsidR="00077168" w:rsidRDefault="0007716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55B98C91" w:rsidR="00897565" w:rsidRPr="0040026B" w:rsidRDefault="005A35A2" w:rsidP="0040026B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40026B">
        <w:rPr>
          <w:rFonts w:ascii="Times New Roman" w:hAnsi="Times New Roman" w:cs="Times New Roman"/>
          <w:color w:val="000000"/>
          <w:sz w:val="40"/>
          <w:szCs w:val="40"/>
        </w:rPr>
        <w:lastRenderedPageBreak/>
        <w:t>Бл</w:t>
      </w:r>
      <w:r w:rsidR="005B0FB0" w:rsidRPr="0040026B">
        <w:rPr>
          <w:rFonts w:ascii="Times New Roman" w:hAnsi="Times New Roman" w:cs="Times New Roman"/>
          <w:color w:val="000000"/>
          <w:sz w:val="40"/>
          <w:szCs w:val="40"/>
        </w:rPr>
        <w:t>ок</w:t>
      </w:r>
      <w:r w:rsidR="005B0FB0" w:rsidRPr="0040026B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="005B0FB0" w:rsidRPr="0040026B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67677F64" w:rsidR="003D41C1" w:rsidRPr="00E3617B" w:rsidRDefault="00077168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ETH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2E71DDF0" w:rsidR="00C55F54" w:rsidRPr="00152AEE" w:rsidRDefault="00077168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077168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40026B" w:rsidRDefault="00815331" w:rsidP="0040026B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40026B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 кода</w:t>
      </w:r>
    </w:p>
    <w:p w14:paraId="25353C8A" w14:textId="7633F004" w:rsidR="00815331" w:rsidRPr="004440DD" w:rsidRDefault="0007716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284F4ABB" wp14:editId="24F8C1EA">
            <wp:extent cx="5935980" cy="6637020"/>
            <wp:effectExtent l="0" t="0" r="762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63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F1968" w14:textId="77777777" w:rsidR="002E79DF" w:rsidRDefault="002E79DF" w:rsidP="009D1C69">
      <w:pPr>
        <w:spacing w:after="0" w:line="240" w:lineRule="auto"/>
      </w:pPr>
      <w:r>
        <w:separator/>
      </w:r>
    </w:p>
  </w:endnote>
  <w:endnote w:type="continuationSeparator" w:id="0">
    <w:p w14:paraId="7682012F" w14:textId="77777777" w:rsidR="002E79DF" w:rsidRDefault="002E79DF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9AF9D" w14:textId="77777777" w:rsidR="002E79DF" w:rsidRDefault="002E79DF" w:rsidP="009D1C69">
      <w:pPr>
        <w:spacing w:after="0" w:line="240" w:lineRule="auto"/>
      </w:pPr>
      <w:r>
        <w:separator/>
      </w:r>
    </w:p>
  </w:footnote>
  <w:footnote w:type="continuationSeparator" w:id="0">
    <w:p w14:paraId="0081C1D9" w14:textId="77777777" w:rsidR="002E79DF" w:rsidRDefault="002E79DF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CB186E"/>
    <w:multiLevelType w:val="hybridMultilevel"/>
    <w:tmpl w:val="CFBE6A40"/>
    <w:lvl w:ilvl="0" w:tplc="B456DB38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4"/>
        <w:szCs w:val="24"/>
        <w:lang w:val="ru-RU" w:eastAsia="en-US" w:bidi="ar-SA"/>
      </w:rPr>
    </w:lvl>
    <w:lvl w:ilvl="1" w:tplc="78E42A1A">
      <w:numFmt w:val="bullet"/>
      <w:lvlText w:val="•"/>
      <w:lvlJc w:val="left"/>
      <w:pPr>
        <w:ind w:left="640" w:hanging="360"/>
      </w:pPr>
      <w:rPr>
        <w:rFonts w:hint="default"/>
        <w:lang w:val="ru-RU" w:eastAsia="en-US" w:bidi="ar-SA"/>
      </w:rPr>
    </w:lvl>
    <w:lvl w:ilvl="2" w:tplc="79366EE8">
      <w:numFmt w:val="bullet"/>
      <w:lvlText w:val="•"/>
      <w:lvlJc w:val="left"/>
      <w:pPr>
        <w:ind w:left="1583" w:hanging="360"/>
      </w:pPr>
      <w:rPr>
        <w:rFonts w:hint="default"/>
        <w:lang w:val="ru-RU" w:eastAsia="en-US" w:bidi="ar-SA"/>
      </w:rPr>
    </w:lvl>
    <w:lvl w:ilvl="3" w:tplc="165046A6">
      <w:numFmt w:val="bullet"/>
      <w:lvlText w:val="•"/>
      <w:lvlJc w:val="left"/>
      <w:pPr>
        <w:ind w:left="2526" w:hanging="360"/>
      </w:pPr>
      <w:rPr>
        <w:rFonts w:hint="default"/>
        <w:lang w:val="ru-RU" w:eastAsia="en-US" w:bidi="ar-SA"/>
      </w:rPr>
    </w:lvl>
    <w:lvl w:ilvl="4" w:tplc="C190474E">
      <w:numFmt w:val="bullet"/>
      <w:lvlText w:val="•"/>
      <w:lvlJc w:val="left"/>
      <w:pPr>
        <w:ind w:left="3470" w:hanging="360"/>
      </w:pPr>
      <w:rPr>
        <w:rFonts w:hint="default"/>
        <w:lang w:val="ru-RU" w:eastAsia="en-US" w:bidi="ar-SA"/>
      </w:rPr>
    </w:lvl>
    <w:lvl w:ilvl="5" w:tplc="D6FAC348">
      <w:numFmt w:val="bullet"/>
      <w:lvlText w:val="•"/>
      <w:lvlJc w:val="left"/>
      <w:pPr>
        <w:ind w:left="4413" w:hanging="360"/>
      </w:pPr>
      <w:rPr>
        <w:rFonts w:hint="default"/>
        <w:lang w:val="ru-RU" w:eastAsia="en-US" w:bidi="ar-SA"/>
      </w:rPr>
    </w:lvl>
    <w:lvl w:ilvl="6" w:tplc="2B140BA4">
      <w:numFmt w:val="bullet"/>
      <w:lvlText w:val="•"/>
      <w:lvlJc w:val="left"/>
      <w:pPr>
        <w:ind w:left="5357" w:hanging="360"/>
      </w:pPr>
      <w:rPr>
        <w:rFonts w:hint="default"/>
        <w:lang w:val="ru-RU" w:eastAsia="en-US" w:bidi="ar-SA"/>
      </w:rPr>
    </w:lvl>
    <w:lvl w:ilvl="7" w:tplc="FBBE380E">
      <w:numFmt w:val="bullet"/>
      <w:lvlText w:val="•"/>
      <w:lvlJc w:val="left"/>
      <w:pPr>
        <w:ind w:left="6300" w:hanging="360"/>
      </w:pPr>
      <w:rPr>
        <w:rFonts w:hint="default"/>
        <w:lang w:val="ru-RU" w:eastAsia="en-US" w:bidi="ar-SA"/>
      </w:rPr>
    </w:lvl>
    <w:lvl w:ilvl="8" w:tplc="DF86B09E">
      <w:numFmt w:val="bullet"/>
      <w:lvlText w:val="•"/>
      <w:lvlJc w:val="left"/>
      <w:pPr>
        <w:ind w:left="7244" w:hanging="360"/>
      </w:pPr>
      <w:rPr>
        <w:rFonts w:hint="default"/>
        <w:lang w:val="ru-RU" w:eastAsia="en-US" w:bidi="ar-SA"/>
      </w:rPr>
    </w:lvl>
  </w:abstractNum>
  <w:abstractNum w:abstractNumId="2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77168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2E79DF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26B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5E5B48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73BDB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465C3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B1B56-C755-45EF-9442-DA54D99DE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4</TotalTime>
  <Pages>11</Pages>
  <Words>816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74</cp:revision>
  <cp:lastPrinted>2020-12-03T14:51:00Z</cp:lastPrinted>
  <dcterms:created xsi:type="dcterms:W3CDTF">2020-11-26T11:28:00Z</dcterms:created>
  <dcterms:modified xsi:type="dcterms:W3CDTF">2021-05-30T14:21:00Z</dcterms:modified>
</cp:coreProperties>
</file>